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06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6"/>
        <w:gridCol w:w="3992"/>
        <w:gridCol w:w="1053"/>
        <w:gridCol w:w="2835"/>
      </w:tblGrid>
      <w:tr w:rsidR="000E119E" w14:paraId="720E0954" w14:textId="77777777" w:rsidTr="000E119E">
        <w:trPr>
          <w:trHeight w:val="312"/>
        </w:trPr>
        <w:tc>
          <w:tcPr>
            <w:tcW w:w="1726" w:type="dxa"/>
            <w:tcBorders>
              <w:top w:val="nil"/>
              <w:bottom w:val="nil"/>
            </w:tcBorders>
          </w:tcPr>
          <w:p w14:paraId="224FF31A" w14:textId="77777777" w:rsidR="000E119E" w:rsidRPr="00AF017E" w:rsidRDefault="000E119E" w:rsidP="00A95E34">
            <w:pPr>
              <w:ind w:right="-138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  <w:b/>
              </w:rPr>
              <w:t>EMPLOYEE NAME</w:t>
            </w:r>
          </w:p>
        </w:tc>
        <w:tc>
          <w:tcPr>
            <w:tcW w:w="3992" w:type="dxa"/>
            <w:tcBorders>
              <w:top w:val="nil"/>
              <w:right w:val="nil"/>
            </w:tcBorders>
          </w:tcPr>
          <w:p w14:paraId="702DF6EC" w14:textId="77777777" w:rsidR="000E119E" w:rsidRPr="00DC5246" w:rsidRDefault="000E119E" w:rsidP="00A95E34">
            <w:pPr>
              <w:ind w:right="-138"/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</w:tcPr>
          <w:p w14:paraId="2E66AAB4" w14:textId="77777777" w:rsidR="000E119E" w:rsidRDefault="000E119E" w:rsidP="00A95E34">
            <w:pPr>
              <w:ind w:right="-138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2835" w:type="dxa"/>
            <w:tcBorders>
              <w:top w:val="nil"/>
              <w:left w:val="nil"/>
            </w:tcBorders>
          </w:tcPr>
          <w:p w14:paraId="33AF95AE" w14:textId="77777777" w:rsidR="000E119E" w:rsidRPr="00DC5246" w:rsidRDefault="000E119E" w:rsidP="00A95E34">
            <w:pPr>
              <w:ind w:right="-138"/>
            </w:pPr>
          </w:p>
        </w:tc>
      </w:tr>
    </w:tbl>
    <w:p w14:paraId="1F88C28B" w14:textId="77777777" w:rsidR="000E119E" w:rsidRPr="001C25BB" w:rsidRDefault="00557C83" w:rsidP="000E119E">
      <w:pPr>
        <w:spacing w:before="120" w:after="240" w:line="240" w:lineRule="auto"/>
      </w:pPr>
      <w:r w:rsidRPr="005732D8">
        <w:rPr>
          <w:b/>
        </w:rPr>
        <w:t xml:space="preserve">This is where you document the completion of the current performance and development cycle. </w:t>
      </w:r>
      <w:r w:rsidR="0037610F">
        <w:t>Review your notes from your Step 2</w:t>
      </w:r>
      <w:r w:rsidRPr="001C25BB">
        <w:t xml:space="preserve"> conversations then complete the following sections.</w:t>
      </w:r>
    </w:p>
    <w:p w14:paraId="5C9C1F0B" w14:textId="77777777" w:rsidR="00B436D0" w:rsidRPr="001C25BB" w:rsidRDefault="00557C83" w:rsidP="000E119E">
      <w:pPr>
        <w:spacing w:before="120" w:after="120" w:line="240" w:lineRule="auto"/>
        <w:rPr>
          <w:b/>
        </w:rPr>
      </w:pPr>
      <w:r w:rsidRPr="001C25BB">
        <w:rPr>
          <w:b/>
        </w:rPr>
        <w:t>What went well? Summarize achievements or progress made towards meeting goals and learning objectives.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:rsidRPr="00AB2B1F" w14:paraId="52A85C36" w14:textId="77777777" w:rsidTr="007C1DEB">
        <w:tc>
          <w:tcPr>
            <w:tcW w:w="9576" w:type="dxa"/>
          </w:tcPr>
          <w:p w14:paraId="6C5FCCF3" w14:textId="77777777" w:rsidR="00AB2B1F" w:rsidRDefault="00AB2B1F" w:rsidP="00AB2B1F"/>
          <w:p w14:paraId="32466BF5" w14:textId="77777777" w:rsidR="000E119E" w:rsidRPr="00AB2B1F" w:rsidRDefault="000E119E" w:rsidP="00AB2B1F"/>
        </w:tc>
      </w:tr>
    </w:tbl>
    <w:p w14:paraId="1FE66507" w14:textId="71AC348D" w:rsidR="00AB2B1F" w:rsidRDefault="00557C83" w:rsidP="00AB2B1F">
      <w:pPr>
        <w:keepNext/>
        <w:spacing w:before="240" w:after="0" w:line="240" w:lineRule="auto"/>
        <w:rPr>
          <w:b/>
        </w:rPr>
      </w:pPr>
      <w:r w:rsidRPr="00276AE7">
        <w:rPr>
          <w:b/>
        </w:rPr>
        <w:t>What could have been better? Identify unexpected barriers or challenges and what needs to be done to address them. Bring any outstanding goals forward for the next</w:t>
      </w:r>
      <w:r w:rsidR="00AB2B1F">
        <w:rPr>
          <w:b/>
        </w:rPr>
        <w:t xml:space="preserve"> performance development cycle.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14:paraId="3F3B1B5D" w14:textId="77777777" w:rsidTr="007C1DEB">
        <w:tc>
          <w:tcPr>
            <w:tcW w:w="9576" w:type="dxa"/>
          </w:tcPr>
          <w:p w14:paraId="64BE761D" w14:textId="77777777" w:rsidR="00AB2B1F" w:rsidRDefault="00AB2B1F" w:rsidP="00AB2B1F"/>
          <w:p w14:paraId="79C615B1" w14:textId="77777777" w:rsidR="00AB2B1F" w:rsidRPr="00AB2B1F" w:rsidRDefault="00AB2B1F" w:rsidP="00AB2B1F"/>
        </w:tc>
      </w:tr>
    </w:tbl>
    <w:p w14:paraId="5995A68F" w14:textId="4C99BBDB" w:rsidR="00AB2B1F" w:rsidRDefault="00021D2E" w:rsidP="00AB2B1F">
      <w:pPr>
        <w:keepNext/>
        <w:spacing w:before="240" w:after="0" w:line="240" w:lineRule="auto"/>
        <w:rPr>
          <w:b/>
        </w:rPr>
      </w:pPr>
      <w:r w:rsidRPr="007D6429">
        <w:rPr>
          <w:b/>
        </w:rPr>
        <w:t xml:space="preserve">Share learning, actions and contributions related to </w:t>
      </w:r>
      <w:hyperlink r:id="rId7" w:history="1">
        <w:r w:rsidRPr="007D6429">
          <w:rPr>
            <w:rStyle w:val="Hyperlink"/>
            <w:b/>
          </w:rPr>
          <w:t xml:space="preserve">UVic’s Equity Action Plan or Indigenous Plan </w:t>
        </w:r>
      </w:hyperlink>
      <w:r w:rsidR="00557C83" w:rsidRPr="007D6429">
        <w:rPr>
          <w:b/>
        </w:rPr>
        <w:t>.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:rsidRPr="00AB2B1F" w14:paraId="26A87C71" w14:textId="77777777" w:rsidTr="007C1DEB">
        <w:tc>
          <w:tcPr>
            <w:tcW w:w="9576" w:type="dxa"/>
          </w:tcPr>
          <w:p w14:paraId="5D23ABBE" w14:textId="77777777" w:rsidR="00AB2B1F" w:rsidRDefault="00AB2B1F" w:rsidP="00AB2B1F"/>
          <w:p w14:paraId="3C80722A" w14:textId="77777777" w:rsidR="00AB2B1F" w:rsidRPr="00AB2B1F" w:rsidRDefault="00AB2B1F" w:rsidP="00AB2B1F"/>
        </w:tc>
      </w:tr>
    </w:tbl>
    <w:p w14:paraId="28BAC3F5" w14:textId="77777777" w:rsidR="00AB2B1F" w:rsidRDefault="00557C83" w:rsidP="00AB2B1F">
      <w:pPr>
        <w:keepNext/>
        <w:spacing w:before="240" w:after="0" w:line="240" w:lineRule="auto"/>
        <w:rPr>
          <w:b/>
        </w:rPr>
      </w:pPr>
      <w:r w:rsidRPr="00276AE7">
        <w:rPr>
          <w:b/>
        </w:rPr>
        <w:t xml:space="preserve">Employee feedback for Supervisor: Looking at the </w:t>
      </w:r>
      <w:proofErr w:type="gramStart"/>
      <w:r w:rsidRPr="00276AE7">
        <w:rPr>
          <w:b/>
        </w:rPr>
        <w:t>department as a whole, what</w:t>
      </w:r>
      <w:proofErr w:type="gramEnd"/>
      <w:r w:rsidRPr="00276AE7">
        <w:rPr>
          <w:b/>
        </w:rPr>
        <w:t xml:space="preserve"> could be done differently? </w:t>
      </w:r>
      <w:r w:rsidR="00695758">
        <w:rPr>
          <w:b/>
          <w:lang w:val="en-US"/>
        </w:rPr>
        <w:t>How could your supervisor</w:t>
      </w:r>
      <w:r w:rsidRPr="00276AE7">
        <w:rPr>
          <w:b/>
          <w:lang w:val="en-US"/>
        </w:rPr>
        <w:t xml:space="preserve"> better support you and the team</w:t>
      </w:r>
      <w:r w:rsidRPr="00276AE7">
        <w:rPr>
          <w:b/>
        </w:rPr>
        <w:t>?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:rsidRPr="00AB2B1F" w14:paraId="56B2B63A" w14:textId="77777777" w:rsidTr="007C1DEB">
        <w:tc>
          <w:tcPr>
            <w:tcW w:w="9576" w:type="dxa"/>
          </w:tcPr>
          <w:p w14:paraId="1FFC5DBB" w14:textId="77777777" w:rsidR="00AB2B1F" w:rsidRDefault="00AB2B1F" w:rsidP="00AB2B1F"/>
          <w:p w14:paraId="2FA48C9A" w14:textId="77777777" w:rsidR="00AB2B1F" w:rsidRPr="00AB2B1F" w:rsidRDefault="00AB2B1F" w:rsidP="00AB2B1F"/>
        </w:tc>
      </w:tr>
    </w:tbl>
    <w:p w14:paraId="2105B773" w14:textId="77777777" w:rsidR="00AB2B1F" w:rsidRDefault="00557C83" w:rsidP="00AB2B1F">
      <w:pPr>
        <w:keepNext/>
        <w:spacing w:before="240" w:after="0" w:line="240" w:lineRule="auto"/>
        <w:rPr>
          <w:b/>
        </w:rPr>
      </w:pPr>
      <w:r w:rsidRPr="00276AE7">
        <w:rPr>
          <w:b/>
        </w:rPr>
        <w:t xml:space="preserve">Supervisor </w:t>
      </w:r>
      <w:r w:rsidR="00695758">
        <w:rPr>
          <w:b/>
        </w:rPr>
        <w:t xml:space="preserve">Summary </w:t>
      </w:r>
      <w:r w:rsidRPr="00276AE7">
        <w:rPr>
          <w:b/>
        </w:rPr>
        <w:t xml:space="preserve">Comments 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:rsidRPr="00AB2B1F" w14:paraId="0B1F5791" w14:textId="77777777" w:rsidTr="007C1DEB">
        <w:tc>
          <w:tcPr>
            <w:tcW w:w="9576" w:type="dxa"/>
          </w:tcPr>
          <w:p w14:paraId="735B6B39" w14:textId="77777777" w:rsidR="00AB2B1F" w:rsidRDefault="00AB2B1F" w:rsidP="00AB2B1F"/>
          <w:p w14:paraId="152D6F9B" w14:textId="77777777" w:rsidR="00AB2B1F" w:rsidRPr="00AB2B1F" w:rsidRDefault="00AB2B1F" w:rsidP="00AB2B1F"/>
        </w:tc>
      </w:tr>
    </w:tbl>
    <w:p w14:paraId="4C6F0960" w14:textId="77777777" w:rsidR="00AB2B1F" w:rsidRDefault="000E119E" w:rsidP="000E119E">
      <w:pPr>
        <w:keepNext/>
        <w:spacing w:before="240" w:after="0" w:line="240" w:lineRule="auto"/>
        <w:rPr>
          <w:b/>
        </w:rPr>
      </w:pPr>
      <w:r>
        <w:rPr>
          <w:b/>
        </w:rPr>
        <w:t xml:space="preserve">Employee </w:t>
      </w:r>
      <w:r w:rsidR="00695758">
        <w:rPr>
          <w:b/>
        </w:rPr>
        <w:t xml:space="preserve">Summary </w:t>
      </w:r>
      <w:r>
        <w:rPr>
          <w:b/>
        </w:rPr>
        <w:t>C</w:t>
      </w:r>
      <w:r w:rsidR="00557C83" w:rsidRPr="00276AE7">
        <w:rPr>
          <w:b/>
        </w:rPr>
        <w:t xml:space="preserve">omments </w:t>
      </w:r>
    </w:p>
    <w:tbl>
      <w:tblPr>
        <w:tblStyle w:val="TableGrid"/>
        <w:tblW w:w="0" w:type="auto"/>
        <w:tblBorders>
          <w:top w:val="single" w:sz="4" w:space="0" w:color="EAAA00"/>
          <w:left w:val="single" w:sz="4" w:space="0" w:color="EAAA00"/>
          <w:bottom w:val="single" w:sz="4" w:space="0" w:color="EAAA00"/>
          <w:right w:val="single" w:sz="4" w:space="0" w:color="EAAA00"/>
          <w:insideH w:val="single" w:sz="4" w:space="0" w:color="EAAA00"/>
          <w:insideV w:val="single" w:sz="4" w:space="0" w:color="EAAA00"/>
        </w:tblBorders>
        <w:tblLook w:val="04A0" w:firstRow="1" w:lastRow="0" w:firstColumn="1" w:lastColumn="0" w:noHBand="0" w:noVBand="1"/>
      </w:tblPr>
      <w:tblGrid>
        <w:gridCol w:w="9350"/>
      </w:tblGrid>
      <w:tr w:rsidR="00AB2B1F" w:rsidRPr="00AB2B1F" w14:paraId="7C88D1F7" w14:textId="77777777" w:rsidTr="007C1DEB">
        <w:tc>
          <w:tcPr>
            <w:tcW w:w="9576" w:type="dxa"/>
          </w:tcPr>
          <w:p w14:paraId="5AC78E73" w14:textId="77777777" w:rsidR="00AB2B1F" w:rsidRDefault="00AB2B1F" w:rsidP="00AB2B1F"/>
          <w:p w14:paraId="34B0C52B" w14:textId="77777777" w:rsidR="00AB2B1F" w:rsidRPr="00AB2B1F" w:rsidRDefault="00AB2B1F" w:rsidP="00AB2B1F"/>
        </w:tc>
      </w:tr>
    </w:tbl>
    <w:p w14:paraId="27EBFEA5" w14:textId="77777777" w:rsidR="00B436D0" w:rsidRPr="00B436D0" w:rsidRDefault="00B436D0" w:rsidP="0078579F">
      <w:pPr>
        <w:keepNext/>
        <w:spacing w:after="0" w:line="240" w:lineRule="auto"/>
      </w:pPr>
    </w:p>
    <w:p w14:paraId="2394DAFB" w14:textId="77777777" w:rsidR="007C5D49" w:rsidRDefault="001B61B0" w:rsidP="007C5D49">
      <w:pPr>
        <w:spacing w:after="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-161543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D49" w:rsidRPr="007C5D4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5D49" w:rsidRPr="007C5D49">
        <w:rPr>
          <w:b/>
        </w:rPr>
        <w:t xml:space="preserve"> </w:t>
      </w:r>
      <w:r w:rsidR="00557C83" w:rsidRPr="000E119E">
        <w:rPr>
          <w:b/>
          <w:sz w:val="20"/>
          <w:szCs w:val="20"/>
        </w:rPr>
        <w:t xml:space="preserve">Schedule into your calendars a meeting for </w:t>
      </w:r>
      <w:r w:rsidR="00557C83" w:rsidRPr="000E119E">
        <w:rPr>
          <w:b/>
          <w:color w:val="C00000"/>
          <w:sz w:val="20"/>
          <w:szCs w:val="20"/>
        </w:rPr>
        <w:t xml:space="preserve">STEP 1 </w:t>
      </w:r>
      <w:r w:rsidR="00557C83" w:rsidRPr="000E119E">
        <w:rPr>
          <w:b/>
          <w:sz w:val="20"/>
          <w:szCs w:val="20"/>
        </w:rPr>
        <w:t xml:space="preserve">of the next performance and </w:t>
      </w:r>
      <w:r w:rsidR="007C5D49" w:rsidRPr="000E119E">
        <w:rPr>
          <w:b/>
          <w:sz w:val="20"/>
          <w:szCs w:val="20"/>
        </w:rPr>
        <w:t>development cycle.</w:t>
      </w:r>
    </w:p>
    <w:p w14:paraId="20A19D43" w14:textId="77777777" w:rsidR="000E119E" w:rsidRPr="005732D8" w:rsidRDefault="001B61B0" w:rsidP="00686FEE">
      <w:pPr>
        <w:spacing w:after="120" w:line="240" w:lineRule="auto"/>
      </w:pPr>
      <w:sdt>
        <w:sdtPr>
          <w:rPr>
            <w:rFonts w:ascii="MS Gothic" w:eastAsia="MS Gothic" w:hAnsi="MS Gothic"/>
            <w:sz w:val="28"/>
            <w:szCs w:val="28"/>
          </w:rPr>
          <w:id w:val="1723708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D49" w:rsidRPr="007C5D4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5D49" w:rsidRPr="007C5D49">
        <w:rPr>
          <w:b/>
        </w:rPr>
        <w:t xml:space="preserve"> </w:t>
      </w:r>
      <w:r w:rsidR="00557C83" w:rsidRPr="000E119E">
        <w:rPr>
          <w:b/>
          <w:sz w:val="20"/>
          <w:szCs w:val="20"/>
        </w:rPr>
        <w:t>Print or save all completed forms (</w:t>
      </w:r>
      <w:r w:rsidR="00557C83" w:rsidRPr="000E119E">
        <w:rPr>
          <w:b/>
          <w:color w:val="C00000"/>
          <w:sz w:val="20"/>
          <w:szCs w:val="20"/>
        </w:rPr>
        <w:t>STEP 1</w:t>
      </w:r>
      <w:r w:rsidR="00557C83" w:rsidRPr="000E119E">
        <w:rPr>
          <w:b/>
          <w:sz w:val="20"/>
          <w:szCs w:val="20"/>
        </w:rPr>
        <w:t xml:space="preserve">, </w:t>
      </w:r>
      <w:r w:rsidR="00557C83" w:rsidRPr="004B015E">
        <w:rPr>
          <w:b/>
          <w:color w:val="005EB8"/>
          <w:sz w:val="20"/>
          <w:szCs w:val="20"/>
        </w:rPr>
        <w:t>STEP 2</w:t>
      </w:r>
      <w:r w:rsidR="00557C83" w:rsidRPr="000E119E">
        <w:rPr>
          <w:b/>
          <w:color w:val="FFC000"/>
          <w:sz w:val="20"/>
          <w:szCs w:val="20"/>
        </w:rPr>
        <w:t xml:space="preserve"> </w:t>
      </w:r>
      <w:r w:rsidR="00557C83" w:rsidRPr="000E119E">
        <w:rPr>
          <w:b/>
          <w:sz w:val="20"/>
          <w:szCs w:val="20"/>
        </w:rPr>
        <w:t xml:space="preserve">and </w:t>
      </w:r>
      <w:r w:rsidR="00557C83" w:rsidRPr="004B015E">
        <w:rPr>
          <w:b/>
          <w:color w:val="EAAA00"/>
          <w:sz w:val="20"/>
          <w:szCs w:val="20"/>
        </w:rPr>
        <w:t>STEP 3</w:t>
      </w:r>
      <w:r w:rsidR="00557C83" w:rsidRPr="000E119E">
        <w:rPr>
          <w:b/>
          <w:sz w:val="20"/>
          <w:szCs w:val="20"/>
        </w:rPr>
        <w:t>) and place in department file for reference.</w:t>
      </w:r>
      <w:r w:rsidR="00557C83" w:rsidRPr="005732D8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3159"/>
        <w:gridCol w:w="1552"/>
        <w:gridCol w:w="3267"/>
      </w:tblGrid>
      <w:tr w:rsidR="000E119E" w14:paraId="4C82CF3F" w14:textId="77777777" w:rsidTr="000E119E">
        <w:tc>
          <w:tcPr>
            <w:tcW w:w="1384" w:type="dxa"/>
            <w:tcBorders>
              <w:top w:val="nil"/>
              <w:bottom w:val="nil"/>
              <w:right w:val="nil"/>
            </w:tcBorders>
          </w:tcPr>
          <w:p w14:paraId="731AD127" w14:textId="77777777" w:rsidR="000E119E" w:rsidRPr="00AB2B1F" w:rsidRDefault="000E119E" w:rsidP="00AC5464">
            <w:pPr>
              <w:spacing w:before="120" w:after="120"/>
              <w:rPr>
                <w:rFonts w:ascii="Calibri Light" w:hAnsi="Calibri Light"/>
                <w:b/>
              </w:rPr>
            </w:pPr>
            <w:r w:rsidRPr="00AB2B1F">
              <w:rPr>
                <w:rFonts w:ascii="Calibri Light" w:hAnsi="Calibri Light"/>
                <w:b/>
              </w:rPr>
              <w:t>EMPLOYEE SIGNATURE: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D6BFC0" w14:textId="77777777" w:rsidR="000E119E" w:rsidRDefault="000E119E" w:rsidP="00AC5464">
            <w:pPr>
              <w:spacing w:before="120" w:after="120"/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14:paraId="578708E2" w14:textId="77777777" w:rsidR="000E119E" w:rsidRDefault="000E119E" w:rsidP="00AC5464">
            <w:pPr>
              <w:spacing w:before="120" w:after="120"/>
            </w:pPr>
            <w:r>
              <w:rPr>
                <w:rFonts w:ascii="Calibri Light" w:hAnsi="Calibri Light"/>
                <w:b/>
              </w:rPr>
              <w:t>SUPERVISOR</w:t>
            </w:r>
            <w:r w:rsidRPr="00AB2B1F">
              <w:rPr>
                <w:rFonts w:ascii="Calibri Light" w:hAnsi="Calibri Light"/>
                <w:b/>
              </w:rPr>
              <w:t xml:space="preserve"> SIGNATURE:</w:t>
            </w:r>
          </w:p>
        </w:tc>
        <w:tc>
          <w:tcPr>
            <w:tcW w:w="33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6CA1A9" w14:textId="77777777" w:rsidR="000E119E" w:rsidRDefault="000E119E" w:rsidP="00AC5464">
            <w:pPr>
              <w:spacing w:before="120" w:after="120"/>
            </w:pPr>
          </w:p>
        </w:tc>
      </w:tr>
    </w:tbl>
    <w:p w14:paraId="515591A8" w14:textId="77777777" w:rsidR="00686FEE" w:rsidRDefault="00686FEE" w:rsidP="00686FEE">
      <w:pPr>
        <w:spacing w:after="0" w:line="240" w:lineRule="auto"/>
      </w:pPr>
    </w:p>
    <w:p w14:paraId="5AC1B7D7" w14:textId="77777777" w:rsidR="001D4B66" w:rsidRDefault="00686FEE" w:rsidP="00686FEE">
      <w:pPr>
        <w:spacing w:after="0" w:line="240" w:lineRule="auto"/>
      </w:pPr>
      <w:r>
        <w:t>Initiate new c</w:t>
      </w:r>
      <w:r w:rsidRPr="00686FEE">
        <w:t xml:space="preserve">ycle with </w:t>
      </w:r>
      <w:hyperlink r:id="rId8" w:history="1">
        <w:r w:rsidRPr="00FB5986">
          <w:rPr>
            <w:rStyle w:val="Hyperlink"/>
            <w:b/>
          </w:rPr>
          <w:t>STEP 1</w:t>
        </w:r>
        <w:r w:rsidRPr="00FB5986">
          <w:rPr>
            <w:rStyle w:val="Hyperlink"/>
          </w:rPr>
          <w:t xml:space="preserve"> forms</w:t>
        </w:r>
      </w:hyperlink>
      <w:r w:rsidRPr="005732D8">
        <w:t xml:space="preserve"> </w:t>
      </w:r>
    </w:p>
    <w:p w14:paraId="54B69CD4" w14:textId="77777777" w:rsidR="00686FEE" w:rsidRPr="001D4B66" w:rsidRDefault="001D4B66" w:rsidP="001D4B66">
      <w:pPr>
        <w:tabs>
          <w:tab w:val="left" w:pos="5655"/>
        </w:tabs>
      </w:pPr>
      <w:r>
        <w:tab/>
      </w:r>
    </w:p>
    <w:sectPr w:rsidR="00686FEE" w:rsidRPr="001D4B66" w:rsidSect="0089616C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904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FFB19" w14:textId="77777777" w:rsidR="00384BD5" w:rsidRDefault="0089616C">
      <w:pPr>
        <w:spacing w:after="0" w:line="240" w:lineRule="auto"/>
      </w:pPr>
      <w:r>
        <w:separator/>
      </w:r>
    </w:p>
  </w:endnote>
  <w:endnote w:type="continuationSeparator" w:id="0">
    <w:p w14:paraId="0D0481DE" w14:textId="77777777" w:rsidR="00384BD5" w:rsidRDefault="00896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79962" w14:textId="77777777" w:rsidR="001B61B0" w:rsidRDefault="00F62DA0" w:rsidP="00F62DA0">
    <w:pPr>
      <w:pStyle w:val="Footer"/>
      <w:tabs>
        <w:tab w:val="left" w:pos="8535"/>
        <w:tab w:val="right" w:pos="9360"/>
      </w:tabs>
      <w:spacing w:before="120"/>
      <w:rPr>
        <w:rFonts w:cstheme="minorHAnsi"/>
        <w:color w:val="EAAA00"/>
        <w:lang w:val="en-US"/>
      </w:rPr>
    </w:pPr>
    <w:r>
      <w:rPr>
        <w:rFonts w:cstheme="minorHAnsi"/>
        <w:color w:val="EAAA00"/>
        <w:lang w:val="en-US"/>
      </w:rPr>
      <w:tab/>
    </w:r>
    <w:r w:rsidR="004B015E" w:rsidRPr="004B015E">
      <w:rPr>
        <w:noProof/>
        <w:color w:val="EAAA00"/>
        <w:lang w:eastAsia="en-CA"/>
      </w:rPr>
      <w:drawing>
        <wp:anchor distT="0" distB="0" distL="114300" distR="114300" simplePos="0" relativeHeight="251658240" behindDoc="1" locked="0" layoutInCell="1" allowOverlap="1" wp14:anchorId="64EA98DA" wp14:editId="16F6E2BA">
          <wp:simplePos x="0" y="0"/>
          <wp:positionH relativeFrom="column">
            <wp:posOffset>-914400</wp:posOffset>
          </wp:positionH>
          <wp:positionV relativeFrom="paragraph">
            <wp:posOffset>1270</wp:posOffset>
          </wp:positionV>
          <wp:extent cx="5943600" cy="434975"/>
          <wp:effectExtent l="0" t="0" r="0" b="3175"/>
          <wp:wrapNone/>
          <wp:docPr id="6" name="Picture 6" descr="C:\Users\Maryi\AppData\Local\Microsoft\Windows\INetCache\Content.Word\HUMR_05080_PerfDevForm_Footer_step3[4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ryi\AppData\Local\Microsoft\Windows\INetCache\Content.Word\HUMR_05080_PerfDevForm_Footer_step3[4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434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color w:val="EAAA00"/>
        <w:lang w:val="en-US"/>
      </w:rPr>
      <w:t xml:space="preserve">                                                                                                                                                                        </w:t>
    </w:r>
    <w:r w:rsidR="00557C83" w:rsidRPr="004B015E">
      <w:rPr>
        <w:rFonts w:cstheme="minorHAnsi"/>
        <w:color w:val="EAAA00"/>
        <w:lang w:val="en-US"/>
      </w:rPr>
      <w:t xml:space="preserve">Page </w:t>
    </w:r>
    <w:r w:rsidR="00557C83" w:rsidRPr="004B015E">
      <w:rPr>
        <w:rFonts w:cstheme="minorHAnsi"/>
        <w:color w:val="EAAA00"/>
        <w:lang w:val="en-US"/>
      </w:rPr>
      <w:fldChar w:fldCharType="begin"/>
    </w:r>
    <w:r w:rsidR="00557C83" w:rsidRPr="004B015E">
      <w:rPr>
        <w:rFonts w:cstheme="minorHAnsi"/>
        <w:color w:val="EAAA00"/>
        <w:lang w:val="en-US"/>
      </w:rPr>
      <w:instrText xml:space="preserve"> PAGE </w:instrText>
    </w:r>
    <w:r w:rsidR="00557C83" w:rsidRPr="004B015E">
      <w:rPr>
        <w:rFonts w:cstheme="minorHAnsi"/>
        <w:color w:val="EAAA00"/>
        <w:lang w:val="en-US"/>
      </w:rPr>
      <w:fldChar w:fldCharType="separate"/>
    </w:r>
    <w:r w:rsidR="001D4B66">
      <w:rPr>
        <w:rFonts w:cstheme="minorHAnsi"/>
        <w:noProof/>
        <w:color w:val="EAAA00"/>
        <w:lang w:val="en-US"/>
      </w:rPr>
      <w:t>1</w:t>
    </w:r>
    <w:r w:rsidR="00557C83" w:rsidRPr="004B015E">
      <w:rPr>
        <w:rFonts w:cstheme="minorHAnsi"/>
        <w:color w:val="EAAA00"/>
        <w:lang w:val="en-US"/>
      </w:rPr>
      <w:fldChar w:fldCharType="end"/>
    </w:r>
    <w:r w:rsidR="00557C83" w:rsidRPr="004B015E">
      <w:rPr>
        <w:rFonts w:cstheme="minorHAnsi"/>
        <w:color w:val="EAAA00"/>
        <w:lang w:val="en-US"/>
      </w:rPr>
      <w:t xml:space="preserve"> of </w:t>
    </w:r>
    <w:r w:rsidR="00557C83" w:rsidRPr="004B015E">
      <w:rPr>
        <w:rFonts w:cstheme="minorHAnsi"/>
        <w:color w:val="EAAA00"/>
        <w:lang w:val="en-US"/>
      </w:rPr>
      <w:fldChar w:fldCharType="begin"/>
    </w:r>
    <w:r w:rsidR="00557C83" w:rsidRPr="004B015E">
      <w:rPr>
        <w:rFonts w:cstheme="minorHAnsi"/>
        <w:color w:val="EAAA00"/>
        <w:lang w:val="en-US"/>
      </w:rPr>
      <w:instrText xml:space="preserve"> NUMPAGES </w:instrText>
    </w:r>
    <w:r w:rsidR="00557C83" w:rsidRPr="004B015E">
      <w:rPr>
        <w:rFonts w:cstheme="minorHAnsi"/>
        <w:color w:val="EAAA00"/>
        <w:lang w:val="en-US"/>
      </w:rPr>
      <w:fldChar w:fldCharType="separate"/>
    </w:r>
    <w:r w:rsidR="001D4B66">
      <w:rPr>
        <w:rFonts w:cstheme="minorHAnsi"/>
        <w:noProof/>
        <w:color w:val="EAAA00"/>
        <w:lang w:val="en-US"/>
      </w:rPr>
      <w:t>1</w:t>
    </w:r>
    <w:r w:rsidR="00557C83" w:rsidRPr="004B015E">
      <w:rPr>
        <w:rFonts w:cstheme="minorHAnsi"/>
        <w:color w:val="EAAA00"/>
        <w:lang w:val="en-US"/>
      </w:rPr>
      <w:fldChar w:fldCharType="end"/>
    </w:r>
  </w:p>
  <w:p w14:paraId="75D3F5D4" w14:textId="1BA88266" w:rsidR="00F363BE" w:rsidRPr="00F363BE" w:rsidRDefault="00F363BE" w:rsidP="00F363BE">
    <w:pPr>
      <w:tabs>
        <w:tab w:val="center" w:pos="4320"/>
      </w:tabs>
      <w:spacing w:before="240" w:after="0" w:line="240" w:lineRule="auto"/>
      <w:ind w:left="-851" w:right="-846"/>
      <w:rPr>
        <w:sz w:val="20"/>
      </w:rPr>
    </w:pPr>
    <w:r w:rsidRPr="003E53C8">
      <w:rPr>
        <w:sz w:val="20"/>
      </w:rPr>
      <w:t>© 20</w:t>
    </w:r>
    <w:r w:rsidR="007D6429">
      <w:rPr>
        <w:sz w:val="20"/>
      </w:rPr>
      <w:t>23</w:t>
    </w:r>
    <w:r w:rsidRPr="003E53C8">
      <w:rPr>
        <w:sz w:val="20"/>
      </w:rPr>
      <w:t xml:space="preserve"> University of Victoria, Department of Human Resources. From “Performance and Development Cycle” originally published at </w:t>
    </w:r>
    <w:hyperlink r:id="rId2" w:history="1">
      <w:r w:rsidRPr="003E53C8">
        <w:rPr>
          <w:color w:val="0000FF" w:themeColor="hyperlink"/>
          <w:sz w:val="20"/>
          <w:u w:val="single"/>
        </w:rPr>
        <w:t>http://www.uvic.ca/pdc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8A5F5" w14:textId="77777777" w:rsidR="001B61B0" w:rsidRPr="001A55ED" w:rsidRDefault="00557C83" w:rsidP="00C50366">
    <w:pPr>
      <w:pStyle w:val="Footer"/>
      <w:jc w:val="right"/>
      <w:rPr>
        <w:color w:val="4E3979"/>
      </w:rPr>
    </w:pPr>
    <w:r w:rsidRPr="001A55ED">
      <w:rPr>
        <w:noProof/>
        <w:color w:val="4E3979"/>
        <w:lang w:eastAsia="en-CA"/>
      </w:rPr>
      <w:drawing>
        <wp:anchor distT="0" distB="0" distL="114300" distR="114300" simplePos="0" relativeHeight="251661312" behindDoc="1" locked="1" layoutInCell="1" allowOverlap="0" wp14:anchorId="420A8AC5" wp14:editId="297A6CA7">
          <wp:simplePos x="0" y="0"/>
          <wp:positionH relativeFrom="page">
            <wp:posOffset>-342900</wp:posOffset>
          </wp:positionH>
          <wp:positionV relativeFrom="page">
            <wp:posOffset>9340850</wp:posOffset>
          </wp:positionV>
          <wp:extent cx="5968365" cy="501650"/>
          <wp:effectExtent l="0" t="0" r="635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3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8365" cy="501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t xml:space="preserve">Page </w: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begin"/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instrText xml:space="preserve"> PAGE </w:instrTex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4E3979"/>
        <w:sz w:val="20"/>
        <w:szCs w:val="20"/>
        <w:lang w:val="en-US"/>
      </w:rPr>
      <w:t>1</w: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end"/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t xml:space="preserve"> of </w: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begin"/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instrText xml:space="preserve"> NUMPAGES </w:instrTex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separate"/>
    </w:r>
    <w:r>
      <w:rPr>
        <w:rFonts w:asciiTheme="majorHAnsi" w:hAnsiTheme="majorHAnsi" w:cs="Times New Roman"/>
        <w:noProof/>
        <w:color w:val="4E3979"/>
        <w:sz w:val="20"/>
        <w:szCs w:val="20"/>
        <w:lang w:val="en-US"/>
      </w:rPr>
      <w:t>2</w:t>
    </w:r>
    <w:r w:rsidRPr="001A55ED">
      <w:rPr>
        <w:rFonts w:asciiTheme="majorHAnsi" w:hAnsiTheme="majorHAnsi" w:cs="Times New Roman"/>
        <w:color w:val="4E3979"/>
        <w:sz w:val="20"/>
        <w:szCs w:val="20"/>
        <w:lang w:val="en-US"/>
      </w:rPr>
      <w:fldChar w:fldCharType="end"/>
    </w:r>
  </w:p>
  <w:p w14:paraId="52637854" w14:textId="77777777" w:rsidR="001B61B0" w:rsidRDefault="001B61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B562A" w14:textId="77777777" w:rsidR="00384BD5" w:rsidRDefault="0089616C">
      <w:pPr>
        <w:spacing w:after="0" w:line="240" w:lineRule="auto"/>
      </w:pPr>
      <w:r>
        <w:separator/>
      </w:r>
    </w:p>
  </w:footnote>
  <w:footnote w:type="continuationSeparator" w:id="0">
    <w:p w14:paraId="5A837763" w14:textId="77777777" w:rsidR="00384BD5" w:rsidRDefault="00896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DFB6" w14:textId="77777777" w:rsidR="001B61B0" w:rsidRDefault="007C1DEB" w:rsidP="0028409D">
    <w:pPr>
      <w:pStyle w:val="Header"/>
      <w:ind w:right="-756"/>
      <w:jc w:val="center"/>
    </w:pPr>
    <w:r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31BBBB12" wp14:editId="0A04602F">
          <wp:simplePos x="0" y="0"/>
          <wp:positionH relativeFrom="column">
            <wp:posOffset>-904875</wp:posOffset>
          </wp:positionH>
          <wp:positionV relativeFrom="paragraph">
            <wp:posOffset>-461010</wp:posOffset>
          </wp:positionV>
          <wp:extent cx="7753350" cy="1954864"/>
          <wp:effectExtent l="0" t="0" r="0" b="7620"/>
          <wp:wrapNone/>
          <wp:docPr id="5" name="Picture 5" descr="C:\Users\Maryi\AppData\Local\Microsoft\Windows\INetCache\Content.Word\HUMR_05080_PerfDevForm_Header_step3[4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yi\AppData\Local\Microsoft\Windows\INetCache\Content.Word\HUMR_05080_PerfDevForm_Header_step3[4]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3350" cy="19548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D352A" w14:textId="77777777" w:rsidR="001B61B0" w:rsidRDefault="001B61B0" w:rsidP="00C50366">
    <w:pPr>
      <w:pStyle w:val="Header"/>
      <w:rPr>
        <w:highlight w:val="yellow"/>
      </w:rPr>
    </w:pPr>
  </w:p>
  <w:p w14:paraId="375D6340" w14:textId="77777777" w:rsidR="001B61B0" w:rsidRDefault="001B61B0" w:rsidP="00C50366">
    <w:pPr>
      <w:pStyle w:val="Header"/>
      <w:rPr>
        <w:highlight w:val="yellow"/>
      </w:rPr>
    </w:pPr>
  </w:p>
  <w:p w14:paraId="14B563AC" w14:textId="77777777" w:rsidR="001B61B0" w:rsidRDefault="001B61B0" w:rsidP="00C50366">
    <w:pPr>
      <w:pStyle w:val="Header"/>
      <w:rPr>
        <w:highlight w:val="yellow"/>
      </w:rPr>
    </w:pPr>
  </w:p>
  <w:p w14:paraId="0DBD73A9" w14:textId="77777777" w:rsidR="001B61B0" w:rsidRPr="004302EA" w:rsidRDefault="00557C83" w:rsidP="0028409D">
    <w:pPr>
      <w:pStyle w:val="Header"/>
      <w:tabs>
        <w:tab w:val="left" w:pos="3420"/>
      </w:tabs>
      <w:spacing w:before="360"/>
      <w:rPr>
        <w:rFonts w:ascii="Calibri" w:hAnsi="Calibri"/>
        <w:b/>
        <w:sz w:val="20"/>
        <w:szCs w:val="20"/>
      </w:rPr>
    </w:pPr>
    <w:r>
      <w:rPr>
        <w:rFonts w:ascii="Calibri" w:hAnsi="Calibri"/>
        <w:b/>
        <w:sz w:val="20"/>
        <w:szCs w:val="20"/>
      </w:rPr>
      <w:t xml:space="preserve"> </w:t>
    </w:r>
  </w:p>
  <w:p w14:paraId="380ADA62" w14:textId="77777777" w:rsidR="001B61B0" w:rsidRDefault="001B61B0" w:rsidP="004E1520">
    <w:pPr>
      <w:pStyle w:val="Header"/>
      <w:tabs>
        <w:tab w:val="left" w:pos="3420"/>
      </w:tabs>
      <w:spacing w:before="200"/>
      <w:ind w:left="-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4AFDB" w14:textId="77777777" w:rsidR="001B61B0" w:rsidRDefault="00557C83" w:rsidP="00D3001C">
    <w:pPr>
      <w:pStyle w:val="Header"/>
      <w:ind w:right="-720"/>
      <w:jc w:val="right"/>
    </w:pPr>
    <w:r w:rsidRPr="00326D28">
      <w:rPr>
        <w:rFonts w:ascii="Calibri Light" w:hAnsi="Calibri Light"/>
        <w:color w:val="A6A6A6" w:themeColor="background1" w:themeShade="A6"/>
        <w:sz w:val="28"/>
        <w:szCs w:val="28"/>
      </w:rPr>
      <w:t>DRAFT</w:t>
    </w:r>
    <w:r>
      <w:rPr>
        <w:rFonts w:ascii="Calibri Light" w:hAnsi="Calibri Light"/>
        <w:color w:val="A6A6A6" w:themeColor="background1" w:themeShade="A6"/>
        <w:sz w:val="28"/>
        <w:szCs w:val="28"/>
      </w:rPr>
      <w:t xml:space="preserve"> | July 2015</w:t>
    </w:r>
    <w:r>
      <w:rPr>
        <w:noProof/>
        <w:lang w:val="en-US"/>
      </w:rPr>
      <w:t xml:space="preserve"> </w:t>
    </w:r>
    <w:r>
      <w:rPr>
        <w:noProof/>
        <w:lang w:eastAsia="en-CA"/>
      </w:rPr>
      <w:drawing>
        <wp:anchor distT="0" distB="0" distL="114300" distR="114300" simplePos="0" relativeHeight="251660288" behindDoc="1" locked="1" layoutInCell="1" allowOverlap="0" wp14:anchorId="1864B2E5" wp14:editId="6A2FACF1">
          <wp:simplePos x="0" y="0"/>
          <wp:positionH relativeFrom="page">
            <wp:posOffset>-114300</wp:posOffset>
          </wp:positionH>
          <wp:positionV relativeFrom="page">
            <wp:posOffset>0</wp:posOffset>
          </wp:positionV>
          <wp:extent cx="7813675" cy="1980565"/>
          <wp:effectExtent l="0" t="0" r="952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UMR_04318_PEAPerfDevForms_step 3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675" cy="1980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5240C"/>
    <w:multiLevelType w:val="hybridMultilevel"/>
    <w:tmpl w:val="35A0B0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4689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1N7S0MDE1MDI0NDNR0lEKTi0uzszPAykwqgUADH4hCywAAAA="/>
  </w:docVars>
  <w:rsids>
    <w:rsidRoot w:val="00557C83"/>
    <w:rsid w:val="00021D2E"/>
    <w:rsid w:val="000D69E2"/>
    <w:rsid w:val="000E119E"/>
    <w:rsid w:val="001826C0"/>
    <w:rsid w:val="001B61B0"/>
    <w:rsid w:val="001C25BB"/>
    <w:rsid w:val="001D4B66"/>
    <w:rsid w:val="00276AE7"/>
    <w:rsid w:val="0028409D"/>
    <w:rsid w:val="0037610F"/>
    <w:rsid w:val="00384BD5"/>
    <w:rsid w:val="003A646E"/>
    <w:rsid w:val="004B015E"/>
    <w:rsid w:val="005435F2"/>
    <w:rsid w:val="00557C83"/>
    <w:rsid w:val="005732D8"/>
    <w:rsid w:val="00686FEE"/>
    <w:rsid w:val="00695758"/>
    <w:rsid w:val="0078579F"/>
    <w:rsid w:val="007C1DEB"/>
    <w:rsid w:val="007C5D49"/>
    <w:rsid w:val="007D6429"/>
    <w:rsid w:val="0089616C"/>
    <w:rsid w:val="00AB2B1F"/>
    <w:rsid w:val="00AC5464"/>
    <w:rsid w:val="00B436D0"/>
    <w:rsid w:val="00C06189"/>
    <w:rsid w:val="00D9104C"/>
    <w:rsid w:val="00DC5246"/>
    <w:rsid w:val="00F0533D"/>
    <w:rsid w:val="00F363BE"/>
    <w:rsid w:val="00F62DA0"/>
    <w:rsid w:val="00FB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1AF55BD2"/>
  <w15:docId w15:val="{CA3EEC46-8A09-4583-9ED0-388A57F9F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7C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C83"/>
  </w:style>
  <w:style w:type="paragraph" w:styleId="Footer">
    <w:name w:val="footer"/>
    <w:basedOn w:val="Normal"/>
    <w:link w:val="FooterChar"/>
    <w:uiPriority w:val="99"/>
    <w:unhideWhenUsed/>
    <w:rsid w:val="00557C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C83"/>
  </w:style>
  <w:style w:type="character" w:customStyle="1" w:styleId="NAME">
    <w:name w:val="NAME"/>
    <w:basedOn w:val="DefaultParagraphFont"/>
    <w:uiPriority w:val="1"/>
    <w:qFormat/>
    <w:rsid w:val="00557C83"/>
    <w:rPr>
      <w:rFonts w:ascii="Calibri" w:hAnsi="Calibri"/>
      <w:b/>
      <w:sz w:val="20"/>
      <w:szCs w:val="20"/>
    </w:rPr>
  </w:style>
  <w:style w:type="character" w:customStyle="1" w:styleId="TIME">
    <w:name w:val="TIME"/>
    <w:basedOn w:val="DefaultParagraphFont"/>
    <w:uiPriority w:val="1"/>
    <w:qFormat/>
    <w:rsid w:val="00557C83"/>
    <w:rPr>
      <w:rFonts w:ascii="Calibri" w:hAnsi="Calibri"/>
      <w:b/>
      <w:sz w:val="20"/>
      <w:szCs w:val="20"/>
    </w:rPr>
  </w:style>
  <w:style w:type="table" w:styleId="TableGrid">
    <w:name w:val="Table Grid"/>
    <w:basedOn w:val="TableNormal"/>
    <w:uiPriority w:val="59"/>
    <w:rsid w:val="00F05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54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4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5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598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59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vic.ca/hr/assets/docs/pdc/PDC_Step1.doc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vic.ca/about-uvic/university-plans/index.php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vic.ca/pdc" TargetMode="External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heema</dc:creator>
  <cp:lastModifiedBy>Sarah Howe</cp:lastModifiedBy>
  <cp:revision>2</cp:revision>
  <dcterms:created xsi:type="dcterms:W3CDTF">2023-09-12T19:30:00Z</dcterms:created>
  <dcterms:modified xsi:type="dcterms:W3CDTF">2023-09-12T19:30:00Z</dcterms:modified>
</cp:coreProperties>
</file>